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3BDFD9D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092F3F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092F3F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373790FF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092F3F">
        <w:rPr>
          <w:rFonts w:ascii="Times New Roman" w:hAnsi="Times New Roman" w:cs="Times New Roman"/>
          <w:sz w:val="44"/>
          <w:szCs w:val="44"/>
        </w:rPr>
        <w:t>2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23BFADCB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0141D2" w:rsidRPr="000141D2">
        <w:rPr>
          <w:rFonts w:ascii="Times New Roman" w:hAnsi="Times New Roman" w:cs="Times New Roman"/>
          <w:sz w:val="24"/>
          <w:szCs w:val="24"/>
        </w:rPr>
        <w:t>learn various representations and methods for converting numbers from one representation into another</w:t>
      </w:r>
      <w:r w:rsidR="000141D2">
        <w:rPr>
          <w:rFonts w:ascii="Times New Roman" w:hAnsi="Times New Roman" w:cs="Times New Roman"/>
          <w:sz w:val="24"/>
          <w:szCs w:val="24"/>
        </w:rPr>
        <w:t>. The goal was to teach us how to define numbers in various radix</w:t>
      </w:r>
      <w:r w:rsidR="00C01513">
        <w:rPr>
          <w:rFonts w:ascii="Times New Roman" w:hAnsi="Times New Roman" w:cs="Times New Roman"/>
          <w:sz w:val="24"/>
          <w:szCs w:val="24"/>
        </w:rPr>
        <w:t>, d</w:t>
      </w:r>
      <w:r w:rsidR="00C01513" w:rsidRPr="00C01513">
        <w:rPr>
          <w:rFonts w:ascii="Times New Roman" w:hAnsi="Times New Roman" w:cs="Times New Roman"/>
          <w:sz w:val="24"/>
          <w:szCs w:val="24"/>
        </w:rPr>
        <w:t xml:space="preserve">esign combinatorial circuits </w:t>
      </w:r>
      <w:r w:rsidR="00C01513">
        <w:rPr>
          <w:rFonts w:ascii="Times New Roman" w:hAnsi="Times New Roman" w:cs="Times New Roman"/>
          <w:sz w:val="24"/>
          <w:szCs w:val="24"/>
        </w:rPr>
        <w:t>that would convert</w:t>
      </w:r>
      <w:r w:rsidR="00C01513" w:rsidRPr="00C01513">
        <w:rPr>
          <w:rFonts w:ascii="Times New Roman" w:hAnsi="Times New Roman" w:cs="Times New Roman"/>
          <w:sz w:val="24"/>
          <w:szCs w:val="24"/>
        </w:rPr>
        <w:t xml:space="preserve"> data represented in one radix into</w:t>
      </w:r>
      <w:r w:rsidR="00C01513">
        <w:rPr>
          <w:rFonts w:ascii="Times New Roman" w:hAnsi="Times New Roman" w:cs="Times New Roman"/>
          <w:sz w:val="24"/>
          <w:szCs w:val="24"/>
        </w:rPr>
        <w:t xml:space="preserve"> </w:t>
      </w:r>
      <w:r w:rsidR="00C01513" w:rsidRPr="00C01513">
        <w:rPr>
          <w:rFonts w:ascii="Times New Roman" w:hAnsi="Times New Roman" w:cs="Times New Roman"/>
          <w:sz w:val="24"/>
          <w:szCs w:val="24"/>
        </w:rPr>
        <w:t>another</w:t>
      </w:r>
      <w:r w:rsidR="00C01513">
        <w:rPr>
          <w:rFonts w:ascii="Times New Roman" w:hAnsi="Times New Roman" w:cs="Times New Roman"/>
          <w:sz w:val="24"/>
          <w:szCs w:val="24"/>
        </w:rPr>
        <w:t xml:space="preserve">, design circuits to perform simple addition, and learn </w:t>
      </w:r>
      <w:r w:rsidR="00432C51">
        <w:rPr>
          <w:rFonts w:ascii="Times New Roman" w:hAnsi="Times New Roman" w:cs="Times New Roman"/>
          <w:sz w:val="24"/>
          <w:szCs w:val="24"/>
        </w:rPr>
        <w:t xml:space="preserve">how to increase addition speed. The main goal of this lab was to design addition circuits and decoders that </w:t>
      </w:r>
      <w:r w:rsidR="007A3598">
        <w:rPr>
          <w:rFonts w:ascii="Times New Roman" w:hAnsi="Times New Roman" w:cs="Times New Roman"/>
          <w:sz w:val="24"/>
          <w:szCs w:val="24"/>
        </w:rPr>
        <w:t>display the added numbers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331C4B60" w14:textId="5ACBD364" w:rsidR="00277852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>we were asked to define a 4</w:t>
      </w:r>
      <w:r w:rsidR="00CB5C93">
        <w:rPr>
          <w:rFonts w:ascii="Times New Roman" w:hAnsi="Times New Roman" w:cs="Times New Roman"/>
          <w:sz w:val="24"/>
          <w:szCs w:val="24"/>
        </w:rPr>
        <w:t>-</w:t>
      </w:r>
      <w:r w:rsidR="000935F8">
        <w:rPr>
          <w:rFonts w:ascii="Times New Roman" w:hAnsi="Times New Roman" w:cs="Times New Roman"/>
          <w:sz w:val="24"/>
          <w:szCs w:val="24"/>
        </w:rPr>
        <w:t xml:space="preserve">bit number to display on a </w:t>
      </w:r>
      <w:proofErr w:type="gramStart"/>
      <w:r w:rsidR="000935F8">
        <w:rPr>
          <w:rFonts w:ascii="Times New Roman" w:hAnsi="Times New Roman" w:cs="Times New Roman"/>
          <w:sz w:val="24"/>
          <w:szCs w:val="24"/>
        </w:rPr>
        <w:t xml:space="preserve">7 </w:t>
      </w:r>
      <w:r w:rsidR="00F9382B">
        <w:rPr>
          <w:rFonts w:ascii="Times New Roman" w:hAnsi="Times New Roman" w:cs="Times New Roman"/>
          <w:sz w:val="24"/>
          <w:szCs w:val="24"/>
        </w:rPr>
        <w:t>segment</w:t>
      </w:r>
      <w:proofErr w:type="gramEnd"/>
      <w:r w:rsidR="00F9382B">
        <w:rPr>
          <w:rFonts w:ascii="Times New Roman" w:hAnsi="Times New Roman" w:cs="Times New Roman"/>
          <w:sz w:val="24"/>
          <w:szCs w:val="24"/>
        </w:rPr>
        <w:t xml:space="preserve"> display</w:t>
      </w:r>
      <w:r w:rsidR="000935F8">
        <w:rPr>
          <w:rFonts w:ascii="Times New Roman" w:hAnsi="Times New Roman" w:cs="Times New Roman"/>
          <w:sz w:val="24"/>
          <w:szCs w:val="24"/>
        </w:rPr>
        <w:t>. T</w:t>
      </w:r>
      <w:r w:rsidR="00F9382B">
        <w:rPr>
          <w:rFonts w:ascii="Times New Roman" w:hAnsi="Times New Roman" w:cs="Times New Roman"/>
          <w:sz w:val="24"/>
          <w:szCs w:val="24"/>
        </w:rPr>
        <w:t>his circuit is called a 4-to-</w:t>
      </w:r>
      <w:proofErr w:type="gramStart"/>
      <w:r w:rsidR="00F9382B">
        <w:rPr>
          <w:rFonts w:ascii="Times New Roman" w:hAnsi="Times New Roman" w:cs="Times New Roman"/>
          <w:sz w:val="24"/>
          <w:szCs w:val="24"/>
        </w:rPr>
        <w:t>7 bit</w:t>
      </w:r>
      <w:proofErr w:type="gramEnd"/>
      <w:r w:rsidR="00F9382B">
        <w:rPr>
          <w:rFonts w:ascii="Times New Roman" w:hAnsi="Times New Roman" w:cs="Times New Roman"/>
          <w:sz w:val="24"/>
          <w:szCs w:val="24"/>
        </w:rPr>
        <w:t xml:space="preserve"> decoder. The main objective of Task 1 was to develop a way of displaying a number (0-9) on a 7-segment led using 4 switches assigned to the 4</w:t>
      </w:r>
      <w:r w:rsidR="00CB5C93">
        <w:rPr>
          <w:rFonts w:ascii="Times New Roman" w:hAnsi="Times New Roman" w:cs="Times New Roman"/>
          <w:sz w:val="24"/>
          <w:szCs w:val="24"/>
        </w:rPr>
        <w:t>-</w:t>
      </w:r>
      <w:r w:rsidR="00F9382B">
        <w:rPr>
          <w:rFonts w:ascii="Times New Roman" w:hAnsi="Times New Roman" w:cs="Times New Roman"/>
          <w:sz w:val="24"/>
          <w:szCs w:val="24"/>
        </w:rPr>
        <w:t>bit number we created.</w:t>
      </w:r>
      <w:r w:rsidR="00EC67C8">
        <w:rPr>
          <w:rFonts w:ascii="Times New Roman" w:hAnsi="Times New Roman" w:cs="Times New Roman"/>
          <w:sz w:val="24"/>
          <w:szCs w:val="24"/>
        </w:rPr>
        <w:t xml:space="preserve"> This task was slightly chall</w:t>
      </w:r>
      <w:r w:rsidR="00CB5C93">
        <w:rPr>
          <w:rFonts w:ascii="Times New Roman" w:hAnsi="Times New Roman" w:cs="Times New Roman"/>
          <w:sz w:val="24"/>
          <w:szCs w:val="24"/>
        </w:rPr>
        <w:t>enging</w:t>
      </w:r>
      <w:r w:rsidR="00EC67C8">
        <w:rPr>
          <w:rFonts w:ascii="Times New Roman" w:hAnsi="Times New Roman" w:cs="Times New Roman"/>
          <w:sz w:val="24"/>
          <w:szCs w:val="24"/>
        </w:rPr>
        <w:t xml:space="preserve"> at first to figure out how to code, but once I developed a working code, the rest of the tasks were simple. </w:t>
      </w:r>
      <w:r w:rsidR="006D12B5">
        <w:rPr>
          <w:rFonts w:ascii="Times New Roman" w:hAnsi="Times New Roman" w:cs="Times New Roman"/>
          <w:sz w:val="24"/>
          <w:szCs w:val="24"/>
        </w:rPr>
        <w:t>The truth table for a 4-to-</w:t>
      </w:r>
      <w:proofErr w:type="gramStart"/>
      <w:r w:rsidR="006D12B5">
        <w:rPr>
          <w:rFonts w:ascii="Times New Roman" w:hAnsi="Times New Roman" w:cs="Times New Roman"/>
          <w:sz w:val="24"/>
          <w:szCs w:val="24"/>
        </w:rPr>
        <w:t>7 bit</w:t>
      </w:r>
      <w:proofErr w:type="gramEnd"/>
      <w:r w:rsidR="006D12B5">
        <w:rPr>
          <w:rFonts w:ascii="Times New Roman" w:hAnsi="Times New Roman" w:cs="Times New Roman"/>
          <w:sz w:val="24"/>
          <w:szCs w:val="24"/>
        </w:rPr>
        <w:t xml:space="preserve"> decoder can be show</w:t>
      </w:r>
      <w:r w:rsidR="00CB5C93">
        <w:rPr>
          <w:rFonts w:ascii="Times New Roman" w:hAnsi="Times New Roman" w:cs="Times New Roman"/>
          <w:sz w:val="24"/>
          <w:szCs w:val="24"/>
        </w:rPr>
        <w:t>n</w:t>
      </w:r>
      <w:r w:rsidR="006D12B5">
        <w:rPr>
          <w:rFonts w:ascii="Times New Roman" w:hAnsi="Times New Roman" w:cs="Times New Roman"/>
          <w:sz w:val="24"/>
          <w:szCs w:val="24"/>
        </w:rPr>
        <w:t xml:space="preserve"> in </w:t>
      </w:r>
      <w:r w:rsidR="006D12B5" w:rsidRPr="00AC3CD6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6D12B5">
        <w:rPr>
          <w:rFonts w:ascii="Times New Roman" w:hAnsi="Times New Roman" w:cs="Times New Roman"/>
          <w:sz w:val="24"/>
          <w:szCs w:val="24"/>
        </w:rPr>
        <w:t xml:space="preserve"> below as well as the code used to develop the circuit in </w:t>
      </w:r>
      <w:r w:rsidR="006D12B5" w:rsidRPr="006D12B5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8E1E2D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8E1E2D" w:rsidRPr="008E1E2D">
        <w:rPr>
          <w:rFonts w:ascii="Times New Roman" w:hAnsi="Times New Roman" w:cs="Times New Roman"/>
          <w:sz w:val="24"/>
          <w:szCs w:val="24"/>
        </w:rPr>
        <w:t>(Please note the input and output values in the truth table may not be the exact same name as used in the code)</w:t>
      </w:r>
      <w:r w:rsidR="006D12B5" w:rsidRPr="008E1E2D">
        <w:rPr>
          <w:rFonts w:ascii="Times New Roman" w:hAnsi="Times New Roman" w:cs="Times New Roman"/>
          <w:sz w:val="24"/>
          <w:szCs w:val="24"/>
        </w:rPr>
        <w:t>.</w:t>
      </w:r>
    </w:p>
    <w:p w14:paraId="491A212F" w14:textId="77777777" w:rsidR="00277852" w:rsidRDefault="00277852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D310939" w14:textId="77777777" w:rsidR="00393DE0" w:rsidRDefault="00393DE0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F26F46" w14:textId="02E9105E" w:rsidR="00A22FCE" w:rsidRDefault="007070D9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070D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225937B" wp14:editId="023798C7">
            <wp:extent cx="3314700" cy="224678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45796" cy="226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2297" w14:textId="4D63FD46" w:rsidR="007434A5" w:rsidRDefault="00A22FCE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E52E6C" w:rsidRPr="00E52E6C" w14:paraId="5698729B" w14:textId="77777777" w:rsidTr="00E52E6C">
        <w:trPr>
          <w:jc w:val="center"/>
        </w:trPr>
        <w:tc>
          <w:tcPr>
            <w:tcW w:w="4585" w:type="dxa"/>
          </w:tcPr>
          <w:p w14:paraId="254E7807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1(</w:t>
            </w:r>
          </w:p>
          <w:p w14:paraId="4E5F7A09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3:0] a,</w:t>
            </w:r>
          </w:p>
          <w:p w14:paraId="3FD98EC6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[6:0] z,</w:t>
            </w:r>
          </w:p>
          <w:p w14:paraId="1847242A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7:0] AN</w:t>
            </w:r>
          </w:p>
          <w:p w14:paraId="7C4317C0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34F31F4E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AN = 8'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1110;</w:t>
            </w:r>
            <w:proofErr w:type="gramEnd"/>
          </w:p>
          <w:p w14:paraId="6E04C53B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(a)</w:t>
            </w:r>
          </w:p>
          <w:p w14:paraId="480F56BA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0F7F05CD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case(a)</w:t>
            </w:r>
          </w:p>
          <w:p w14:paraId="170E2FFD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00001; end</w:t>
            </w:r>
          </w:p>
          <w:p w14:paraId="1653BE53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1001111; end</w:t>
            </w:r>
          </w:p>
          <w:p w14:paraId="25B93F96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10010; end</w:t>
            </w:r>
          </w:p>
          <w:p w14:paraId="4EC91144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00110; end</w:t>
            </w:r>
          </w:p>
          <w:p w14:paraId="12A84B40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0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1001100; end</w:t>
            </w:r>
          </w:p>
          <w:p w14:paraId="5D5B9F27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1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100100; end</w:t>
            </w:r>
          </w:p>
          <w:p w14:paraId="1EF59142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100000; end</w:t>
            </w:r>
          </w:p>
          <w:p w14:paraId="4DD24EA4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01111; end</w:t>
            </w:r>
          </w:p>
          <w:p w14:paraId="181FD63A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0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00000; end</w:t>
            </w:r>
          </w:p>
          <w:p w14:paraId="186A3116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4'b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1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0000100; end</w:t>
            </w:r>
          </w:p>
          <w:p w14:paraId="3CE9CD71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</w:t>
            </w:r>
            <w:proofErr w:type="gram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fault :</w:t>
            </w:r>
            <w:proofErr w:type="gramEnd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7'b1111111; end</w:t>
            </w:r>
          </w:p>
          <w:p w14:paraId="707B4795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44760FAC" w14:textId="77777777" w:rsidR="00E52E6C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31BA63EE" w14:textId="00440CBC" w:rsidR="00277852" w:rsidRPr="00E52E6C" w:rsidRDefault="00E52E6C" w:rsidP="00E52E6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E52E6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FF842AB" w14:textId="77777777" w:rsidR="00277852" w:rsidRDefault="00277852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34873B27" w14:textId="66A46FDA" w:rsidR="00277852" w:rsidRDefault="00277852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1CC611F4" w14:textId="5D89AF13" w:rsidR="00B11898" w:rsidRDefault="007434A5" w:rsidP="00E07A09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6AB2B8EE" w14:textId="2AAC3395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70C746FB" w14:textId="292C9C16" w:rsidR="007409B4" w:rsidRDefault="001C6364" w:rsidP="00840D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>were asked to design a circuit that converts a 4-bit binary number</w:t>
      </w:r>
      <w:r w:rsidR="008C227D">
        <w:rPr>
          <w:rFonts w:ascii="Times New Roman" w:hAnsi="Times New Roman" w:cs="Times New Roman"/>
          <w:sz w:val="24"/>
          <w:szCs w:val="24"/>
        </w:rPr>
        <w:t xml:space="preserve"> into a 2-digit decimal equivalent. The number could range from 0-15. We had the 7-segment display show values </w:t>
      </w:r>
      <w:r w:rsidR="005B5D33">
        <w:rPr>
          <w:rFonts w:ascii="Times New Roman" w:hAnsi="Times New Roman" w:cs="Times New Roman"/>
          <w:sz w:val="24"/>
          <w:szCs w:val="24"/>
        </w:rPr>
        <w:t xml:space="preserve">0-9 and once the value went over 9 (10-15), we had an LED represent </w:t>
      </w:r>
      <w:r w:rsidR="001F15C1">
        <w:rPr>
          <w:rFonts w:ascii="Times New Roman" w:hAnsi="Times New Roman" w:cs="Times New Roman"/>
          <w:sz w:val="24"/>
          <w:szCs w:val="24"/>
        </w:rPr>
        <w:t>a 1, the tens place and had the 7-segment display represent the ones place.</w:t>
      </w:r>
      <w:r w:rsidR="00A94A22">
        <w:rPr>
          <w:rFonts w:ascii="Times New Roman" w:hAnsi="Times New Roman" w:cs="Times New Roman"/>
          <w:sz w:val="24"/>
          <w:szCs w:val="24"/>
        </w:rPr>
        <w:t xml:space="preserve"> We were also given a testbench file to verify the</w:t>
      </w:r>
      <w:r w:rsidR="00CC363A">
        <w:rPr>
          <w:rFonts w:ascii="Times New Roman" w:hAnsi="Times New Roman" w:cs="Times New Roman"/>
          <w:sz w:val="24"/>
          <w:szCs w:val="24"/>
        </w:rPr>
        <w:t xml:space="preserve"> logic.</w:t>
      </w:r>
      <w:r w:rsidR="00A21885">
        <w:rPr>
          <w:rFonts w:ascii="Times New Roman" w:hAnsi="Times New Roman" w:cs="Times New Roman"/>
          <w:sz w:val="24"/>
          <w:szCs w:val="24"/>
        </w:rPr>
        <w:t xml:space="preserve"> I successfully developed a code that showed the correct values for the switches. The truth table for the circuit can be shown below</w:t>
      </w:r>
      <w:r w:rsidR="00F91291">
        <w:rPr>
          <w:rFonts w:ascii="Times New Roman" w:hAnsi="Times New Roman" w:cs="Times New Roman"/>
          <w:sz w:val="24"/>
          <w:szCs w:val="24"/>
        </w:rPr>
        <w:t xml:space="preserve"> in Figure 2 and the code can be found below in Code 2.</w:t>
      </w:r>
      <w:r w:rsidR="00883280">
        <w:rPr>
          <w:rFonts w:ascii="Times New Roman" w:hAnsi="Times New Roman" w:cs="Times New Roman"/>
          <w:sz w:val="24"/>
          <w:szCs w:val="24"/>
        </w:rPr>
        <w:t xml:space="preserve"> A representation of the circuit we designed can be viewed in </w:t>
      </w:r>
      <w:r w:rsidR="00883280" w:rsidRPr="00883280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883280">
        <w:rPr>
          <w:rFonts w:ascii="Times New Roman" w:hAnsi="Times New Roman" w:cs="Times New Roman"/>
          <w:sz w:val="24"/>
          <w:szCs w:val="24"/>
        </w:rPr>
        <w:t>.</w:t>
      </w:r>
    </w:p>
    <w:p w14:paraId="12183325" w14:textId="5B8879EA" w:rsidR="00F91291" w:rsidRDefault="00F91291" w:rsidP="00F912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9129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DB9DFED" wp14:editId="6F23F3EE">
            <wp:extent cx="3006328" cy="38481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246" r="2254" b="1965"/>
                    <a:stretch/>
                  </pic:blipFill>
                  <pic:spPr bwMode="auto">
                    <a:xfrm>
                      <a:off x="0" y="0"/>
                      <a:ext cx="3047434" cy="39007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6ACA15" w14:textId="596C4D93" w:rsidR="00273E5A" w:rsidRDefault="003D2AB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2AE8E0C3" w14:textId="348312F9" w:rsidR="003D2ABB" w:rsidRDefault="003D2AB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3D2AB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237BBAAB" wp14:editId="71DEEF5B">
            <wp:extent cx="3147060" cy="30878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8933" cy="310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7AA0A" w14:textId="7A0BEADC" w:rsidR="003D2ABB" w:rsidRDefault="003D2AB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3</w:t>
      </w:r>
    </w:p>
    <w:p w14:paraId="28EC8C19" w14:textId="77777777" w:rsidR="00273E5A" w:rsidRDefault="00273E5A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085BD5E1" w14:textId="77777777" w:rsidR="00F37DD4" w:rsidRPr="00707E15" w:rsidRDefault="00F37DD4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45"/>
      </w:tblGrid>
      <w:tr w:rsidR="00CC410C" w14:paraId="0318B6B3" w14:textId="77777777" w:rsidTr="007409B4">
        <w:trPr>
          <w:jc w:val="center"/>
        </w:trPr>
        <w:tc>
          <w:tcPr>
            <w:tcW w:w="4945" w:type="dxa"/>
          </w:tcPr>
          <w:p w14:paraId="0C9DDE4E" w14:textId="559FE15B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</w:t>
            </w: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odule Task2(</w:t>
            </w:r>
          </w:p>
          <w:p w14:paraId="1F66077E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3:0] v,</w:t>
            </w:r>
          </w:p>
          <w:p w14:paraId="283A263F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z,</w:t>
            </w:r>
          </w:p>
          <w:p w14:paraId="59D9FE93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[6:0] seg,</w:t>
            </w:r>
          </w:p>
          <w:p w14:paraId="1B083661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7:0] AN</w:t>
            </w:r>
          </w:p>
          <w:p w14:paraId="251AED13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);</w:t>
            </w:r>
          </w:p>
          <w:p w14:paraId="1505B078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AN = 8'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1110;</w:t>
            </w:r>
            <w:proofErr w:type="gramEnd"/>
          </w:p>
          <w:p w14:paraId="164FB8C6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(v)</w:t>
            </w:r>
          </w:p>
          <w:p w14:paraId="0B703ADB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6B8E9C80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case(v)</w:t>
            </w:r>
          </w:p>
          <w:p w14:paraId="5916DC80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1; z = 1'b0; end</w:t>
            </w:r>
          </w:p>
          <w:p w14:paraId="5D15FA08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11; z = 1'b0; end</w:t>
            </w:r>
          </w:p>
          <w:p w14:paraId="2F25F573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10010; z = 1'b0; end</w:t>
            </w:r>
          </w:p>
          <w:p w14:paraId="5E460FDF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10; z = 1'b0; end</w:t>
            </w:r>
          </w:p>
          <w:p w14:paraId="40DBC8B6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00; z = 1'b0; end</w:t>
            </w:r>
          </w:p>
          <w:p w14:paraId="4AAFBAC5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100; z = 1'b0; end</w:t>
            </w:r>
          </w:p>
          <w:p w14:paraId="529CEA70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000; z = 1'b0; end</w:t>
            </w:r>
          </w:p>
          <w:p w14:paraId="68DAA07A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1111; z = 1'b0; end</w:t>
            </w:r>
          </w:p>
          <w:p w14:paraId="264B67B3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0; z = 1'b0; end</w:t>
            </w:r>
          </w:p>
          <w:p w14:paraId="35D60FC6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00; z = 1'b0; end</w:t>
            </w:r>
          </w:p>
          <w:p w14:paraId="7027FF49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</w:p>
          <w:p w14:paraId="497983FD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1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1; z = 1'b1; end</w:t>
            </w:r>
          </w:p>
          <w:p w14:paraId="55C94D1C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1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11; z = 1'b1; end</w:t>
            </w:r>
          </w:p>
          <w:p w14:paraId="26A020F6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0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10010; z = 1'b1; end</w:t>
            </w:r>
          </w:p>
          <w:p w14:paraId="681D4585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0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10; z = 1'b1; end</w:t>
            </w:r>
          </w:p>
          <w:p w14:paraId="4600FC72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10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00; z = 1'b1; end</w:t>
            </w:r>
          </w:p>
          <w:p w14:paraId="2EE1884B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4'b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11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100; z = 1'b1; end</w:t>
            </w:r>
          </w:p>
          <w:p w14:paraId="1D3667C9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</w:p>
          <w:p w14:paraId="4B3848E2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  <w:proofErr w:type="gram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fault :</w:t>
            </w:r>
            <w:proofErr w:type="gramEnd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111111; z = 1'b0; end</w:t>
            </w:r>
          </w:p>
          <w:p w14:paraId="4950EF27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40F377F8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74E45E6" w14:textId="77777777" w:rsidR="00273E5A" w:rsidRPr="00273E5A" w:rsidRDefault="00273E5A" w:rsidP="00273E5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1ED2E5F" w14:textId="70DC7C77" w:rsidR="00CC410C" w:rsidRDefault="00273E5A" w:rsidP="00273E5A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73E5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164FEEA" w14:textId="33CC3371" w:rsidR="007409B4" w:rsidRPr="00A31FA5" w:rsidRDefault="007409B4" w:rsidP="00740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2</w:t>
      </w:r>
    </w:p>
    <w:p w14:paraId="7B21221F" w14:textId="191E7735" w:rsidR="00937421" w:rsidRPr="00DE2A6B" w:rsidRDefault="007409B4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37421"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3C212F45" w:rsidR="006B086E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model a 2-out-of-5 binary code and display </w:t>
      </w:r>
      <w:r w:rsidR="00411FA3">
        <w:rPr>
          <w:rFonts w:ascii="Times New Roman" w:hAnsi="Times New Roman" w:cs="Times New Roman"/>
          <w:sz w:val="24"/>
          <w:szCs w:val="24"/>
        </w:rPr>
        <w:t>a 4-bit binary coded decimal input number on 5 LEDs. We were specifically told to use dataflow modeling in our code.</w:t>
      </w:r>
      <w:r w:rsidR="00777F9A">
        <w:rPr>
          <w:rFonts w:ascii="Times New Roman" w:hAnsi="Times New Roman" w:cs="Times New Roman"/>
          <w:sz w:val="24"/>
          <w:szCs w:val="24"/>
        </w:rPr>
        <w:t xml:space="preserve"> I better understanding of a </w:t>
      </w:r>
      <w:r w:rsidR="00777F9A">
        <w:rPr>
          <w:rFonts w:ascii="Times New Roman" w:hAnsi="Times New Roman" w:cs="Times New Roman"/>
          <w:sz w:val="24"/>
          <w:szCs w:val="24"/>
        </w:rPr>
        <w:t>2-out-of-5</w:t>
      </w:r>
      <w:r w:rsidR="00777F9A">
        <w:rPr>
          <w:rFonts w:ascii="Times New Roman" w:hAnsi="Times New Roman" w:cs="Times New Roman"/>
          <w:sz w:val="24"/>
          <w:szCs w:val="24"/>
        </w:rPr>
        <w:t xml:space="preserve"> binary code</w:t>
      </w:r>
      <w:r w:rsidR="00BF58BB">
        <w:rPr>
          <w:rFonts w:ascii="Times New Roman" w:hAnsi="Times New Roman" w:cs="Times New Roman"/>
          <w:sz w:val="24"/>
          <w:szCs w:val="24"/>
        </w:rPr>
        <w:t xml:space="preserve"> can be viewed by the truth table below in Figure 4</w:t>
      </w:r>
      <w:r w:rsidR="006B352F">
        <w:rPr>
          <w:rFonts w:ascii="Times New Roman" w:hAnsi="Times New Roman" w:cs="Times New Roman"/>
          <w:sz w:val="24"/>
          <w:szCs w:val="24"/>
        </w:rPr>
        <w:t xml:space="preserve"> (Note: the truth table shows</w:t>
      </w:r>
      <w:r w:rsidR="006423BA">
        <w:rPr>
          <w:rFonts w:ascii="Times New Roman" w:hAnsi="Times New Roman" w:cs="Times New Roman"/>
          <w:sz w:val="24"/>
          <w:szCs w:val="24"/>
        </w:rPr>
        <w:t xml:space="preserve"> more tha</w:t>
      </w:r>
      <w:r w:rsidR="00CB5C93">
        <w:rPr>
          <w:rFonts w:ascii="Times New Roman" w:hAnsi="Times New Roman" w:cs="Times New Roman"/>
          <w:sz w:val="24"/>
          <w:szCs w:val="24"/>
        </w:rPr>
        <w:t>n</w:t>
      </w:r>
      <w:r w:rsidR="006423BA">
        <w:rPr>
          <w:rFonts w:ascii="Times New Roman" w:hAnsi="Times New Roman" w:cs="Times New Roman"/>
          <w:sz w:val="24"/>
          <w:szCs w:val="24"/>
        </w:rPr>
        <w:t xml:space="preserve"> just the 2-out-of-5 decoder truth table)</w:t>
      </w:r>
      <w:r w:rsidR="00BF58BB">
        <w:rPr>
          <w:rFonts w:ascii="Times New Roman" w:hAnsi="Times New Roman" w:cs="Times New Roman"/>
          <w:sz w:val="24"/>
          <w:szCs w:val="24"/>
        </w:rPr>
        <w:t>.</w:t>
      </w:r>
    </w:p>
    <w:p w14:paraId="249BE64E" w14:textId="620D5681" w:rsidR="006423BA" w:rsidRDefault="006423BA" w:rsidP="00EB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23BA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C46A528" wp14:editId="7D3AC8D8">
            <wp:extent cx="4907705" cy="162320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162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2DFF" w14:textId="17FFDA9B" w:rsidR="00EB1E5A" w:rsidRDefault="00EB1E5A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12"/>
      </w:tblGrid>
      <w:tr w:rsidR="001609A0" w14:paraId="384152C2" w14:textId="77777777" w:rsidTr="001609A0">
        <w:trPr>
          <w:jc w:val="center"/>
        </w:trPr>
        <w:tc>
          <w:tcPr>
            <w:tcW w:w="4773" w:type="dxa"/>
          </w:tcPr>
          <w:p w14:paraId="457B83A3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3(</w:t>
            </w:r>
          </w:p>
          <w:p w14:paraId="2E75E519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3:0] a,</w:t>
            </w:r>
          </w:p>
          <w:p w14:paraId="7BE2C499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4:0] z</w:t>
            </w:r>
          </w:p>
          <w:p w14:paraId="459D1D97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3784F502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truth tables into code</w:t>
            </w:r>
          </w:p>
          <w:p w14:paraId="02B82EB0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z[</w:t>
            </w:r>
            <w:proofErr w:type="gram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=</w:t>
            </w:r>
            <w:proofErr w:type="gramEnd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~a[3])&amp;(~a[2])&amp;(~a[1])+(~a[3])&amp;(~a[2])&amp;a[0]+a[2]&amp;a[1]&amp;(~a[0]);</w:t>
            </w:r>
          </w:p>
          <w:p w14:paraId="6EE3CB0F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assign z[</w:t>
            </w:r>
            <w:proofErr w:type="gram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=</w:t>
            </w:r>
            <w:proofErr w:type="gramEnd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~a[3])&amp;(~a[2])&amp;(~a[0])+(~a[3])&amp;(~a[2])&amp;(~a[0])+a[2]&amp;a[1]&amp;a[0];</w:t>
            </w:r>
          </w:p>
          <w:p w14:paraId="33F1F657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assign z[</w:t>
            </w:r>
            <w:proofErr w:type="gram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=</w:t>
            </w:r>
            <w:proofErr w:type="gramEnd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~(a[3])&amp;(~a[1])&amp;a[0]+(~a[2])&amp;a[1]&amp;(~a[0])+a[3]&amp;(~a[0]);</w:t>
            </w:r>
          </w:p>
          <w:p w14:paraId="648423C5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assign z[</w:t>
            </w:r>
            <w:proofErr w:type="gram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=</w:t>
            </w:r>
            <w:proofErr w:type="gramEnd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~a[2])&amp;a[1]&amp;a[0]+a[2]&amp;(~a[1])+a[3]&amp;a[0];</w:t>
            </w:r>
          </w:p>
          <w:p w14:paraId="3C5D374D" w14:textId="77777777" w:rsidR="004E4392" w:rsidRPr="004E4392" w:rsidRDefault="004E4392" w:rsidP="004E439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assign z[</w:t>
            </w:r>
            <w:proofErr w:type="gram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4]=</w:t>
            </w:r>
            <w:proofErr w:type="gramEnd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2]&amp;a[1]&amp;(~a[0])+a[3];</w:t>
            </w:r>
          </w:p>
          <w:p w14:paraId="505DC452" w14:textId="5F1F4CAD" w:rsidR="001609A0" w:rsidRDefault="004E4392" w:rsidP="004E439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E439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7EB7EF75" w:rsidR="00950129" w:rsidRPr="00271B35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3</w:t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57B54A98" w14:textId="05BB3DBE" w:rsidR="00471429" w:rsidRDefault="0027660A" w:rsidP="00B710D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4 had 2 parts</w:t>
      </w:r>
      <w:r w:rsidR="00D55DC7">
        <w:rPr>
          <w:rFonts w:ascii="Times New Roman" w:hAnsi="Times New Roman" w:cs="Times New Roman"/>
          <w:sz w:val="24"/>
          <w:szCs w:val="24"/>
        </w:rPr>
        <w:t>. In part 1, we were asked to create a 1-bit full adder</w:t>
      </w:r>
      <w:r w:rsidR="00AF31A6">
        <w:rPr>
          <w:rFonts w:ascii="Times New Roman" w:hAnsi="Times New Roman" w:cs="Times New Roman"/>
          <w:sz w:val="24"/>
          <w:szCs w:val="24"/>
        </w:rPr>
        <w:t xml:space="preserve"> with 3 inputs</w:t>
      </w:r>
      <w:r w:rsidR="00F212FE">
        <w:rPr>
          <w:rFonts w:ascii="Times New Roman" w:hAnsi="Times New Roman" w:cs="Times New Roman"/>
          <w:sz w:val="24"/>
          <w:szCs w:val="24"/>
        </w:rPr>
        <w:t xml:space="preserve"> (a, b, and </w:t>
      </w:r>
      <w:proofErr w:type="spellStart"/>
      <w:r w:rsidR="00F212FE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="00F212FE">
        <w:rPr>
          <w:rFonts w:ascii="Times New Roman" w:hAnsi="Times New Roman" w:cs="Times New Roman"/>
          <w:sz w:val="24"/>
          <w:szCs w:val="24"/>
        </w:rPr>
        <w:t xml:space="preserve">) and 2 outputs (s and </w:t>
      </w:r>
      <w:proofErr w:type="spellStart"/>
      <w:r w:rsidR="00F212FE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="00F212FE">
        <w:rPr>
          <w:rFonts w:ascii="Times New Roman" w:hAnsi="Times New Roman" w:cs="Times New Roman"/>
          <w:sz w:val="24"/>
          <w:szCs w:val="24"/>
        </w:rPr>
        <w:t xml:space="preserve">). </w:t>
      </w:r>
      <w:r w:rsidR="007C576D">
        <w:rPr>
          <w:rFonts w:ascii="Times New Roman" w:hAnsi="Times New Roman" w:cs="Times New Roman"/>
          <w:sz w:val="24"/>
          <w:szCs w:val="24"/>
        </w:rPr>
        <w:t xml:space="preserve">Variables a and b are the 1-bit inputs, </w:t>
      </w:r>
      <w:proofErr w:type="spellStart"/>
      <w:r w:rsidR="007C576D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="007C576D">
        <w:rPr>
          <w:rFonts w:ascii="Times New Roman" w:hAnsi="Times New Roman" w:cs="Times New Roman"/>
          <w:sz w:val="24"/>
          <w:szCs w:val="24"/>
        </w:rPr>
        <w:t xml:space="preserve"> is a carry</w:t>
      </w:r>
      <w:r w:rsidR="002522AE">
        <w:rPr>
          <w:rFonts w:ascii="Times New Roman" w:hAnsi="Times New Roman" w:cs="Times New Roman"/>
          <w:sz w:val="24"/>
          <w:szCs w:val="24"/>
        </w:rPr>
        <w:t>-</w:t>
      </w:r>
      <w:r w:rsidR="007C576D">
        <w:rPr>
          <w:rFonts w:ascii="Times New Roman" w:hAnsi="Times New Roman" w:cs="Times New Roman"/>
          <w:sz w:val="24"/>
          <w:szCs w:val="24"/>
        </w:rPr>
        <w:t>in 1-bit input, and</w:t>
      </w:r>
      <w:r w:rsidR="004B02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02D2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B02D2">
        <w:rPr>
          <w:rFonts w:ascii="Times New Roman" w:hAnsi="Times New Roman" w:cs="Times New Roman"/>
          <w:sz w:val="24"/>
          <w:szCs w:val="24"/>
        </w:rPr>
        <w:t xml:space="preserve"> is the sum, with </w:t>
      </w:r>
      <w:proofErr w:type="spellStart"/>
      <w:r w:rsidR="004B02D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="004B02D2">
        <w:rPr>
          <w:rFonts w:ascii="Times New Roman" w:hAnsi="Times New Roman" w:cs="Times New Roman"/>
          <w:sz w:val="24"/>
          <w:szCs w:val="24"/>
        </w:rPr>
        <w:t xml:space="preserve"> being carry out.</w:t>
      </w:r>
      <w:r w:rsidR="009F3A0F">
        <w:rPr>
          <w:rFonts w:ascii="Times New Roman" w:hAnsi="Times New Roman" w:cs="Times New Roman"/>
          <w:sz w:val="24"/>
          <w:szCs w:val="24"/>
        </w:rPr>
        <w:t xml:space="preserve"> We were given a testbench file to confirm the truth </w:t>
      </w:r>
      <w:proofErr w:type="gramStart"/>
      <w:r w:rsidR="009F3A0F">
        <w:rPr>
          <w:rFonts w:ascii="Times New Roman" w:hAnsi="Times New Roman" w:cs="Times New Roman"/>
          <w:sz w:val="24"/>
          <w:szCs w:val="24"/>
        </w:rPr>
        <w:t>table</w:t>
      </w:r>
      <w:proofErr w:type="gramEnd"/>
      <w:r w:rsidR="002B5BD4">
        <w:rPr>
          <w:rFonts w:ascii="Times New Roman" w:hAnsi="Times New Roman" w:cs="Times New Roman"/>
          <w:sz w:val="24"/>
          <w:szCs w:val="24"/>
        </w:rPr>
        <w:t xml:space="preserve"> but this code was not directly put onto the board for physical testing.</w:t>
      </w:r>
      <w:r w:rsidR="0076317D">
        <w:rPr>
          <w:rFonts w:ascii="Times New Roman" w:hAnsi="Times New Roman" w:cs="Times New Roman"/>
          <w:sz w:val="24"/>
          <w:szCs w:val="24"/>
        </w:rPr>
        <w:t xml:space="preserve"> A truth table of a 1-bit adder can be seen below in </w:t>
      </w:r>
      <w:r w:rsidR="0076317D" w:rsidRPr="0076317D">
        <w:rPr>
          <w:rFonts w:ascii="Times New Roman" w:hAnsi="Times New Roman" w:cs="Times New Roman"/>
          <w:i/>
          <w:iCs/>
          <w:sz w:val="24"/>
          <w:szCs w:val="24"/>
        </w:rPr>
        <w:t>Figure 5.</w:t>
      </w:r>
    </w:p>
    <w:p w14:paraId="360615F5" w14:textId="3DE9DDE0" w:rsidR="002B5BD4" w:rsidRDefault="002B5BD4" w:rsidP="00B710D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part 2, we were to use the knowledge and code from part 1 to create a 4-bit ripple carry adder with 3 inputs</w:t>
      </w:r>
      <w:r w:rsidR="00081C2B">
        <w:rPr>
          <w:rFonts w:ascii="Times New Roman" w:hAnsi="Times New Roman" w:cs="Times New Roman"/>
          <w:sz w:val="24"/>
          <w:szCs w:val="24"/>
        </w:rPr>
        <w:t xml:space="preserve"> (a, b, and </w:t>
      </w:r>
      <w:proofErr w:type="spellStart"/>
      <w:r w:rsidR="00081C2B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="00081C2B">
        <w:rPr>
          <w:rFonts w:ascii="Times New Roman" w:hAnsi="Times New Roman" w:cs="Times New Roman"/>
          <w:sz w:val="24"/>
          <w:szCs w:val="24"/>
        </w:rPr>
        <w:t>, all being 4-bits) and 2 outputs (</w:t>
      </w:r>
      <w:proofErr w:type="spellStart"/>
      <w:r w:rsidR="005C556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="005C5568">
        <w:rPr>
          <w:rFonts w:ascii="Times New Roman" w:hAnsi="Times New Roman" w:cs="Times New Roman"/>
          <w:sz w:val="24"/>
          <w:szCs w:val="24"/>
        </w:rPr>
        <w:t>, and s, also being 4-bit</w:t>
      </w:r>
      <w:r w:rsidR="002522AE">
        <w:rPr>
          <w:rFonts w:ascii="Times New Roman" w:hAnsi="Times New Roman" w:cs="Times New Roman"/>
          <w:sz w:val="24"/>
          <w:szCs w:val="24"/>
        </w:rPr>
        <w:t xml:space="preserve"> </w:t>
      </w:r>
      <w:r w:rsidR="005C5568">
        <w:rPr>
          <w:rFonts w:ascii="Times New Roman" w:hAnsi="Times New Roman" w:cs="Times New Roman"/>
          <w:sz w:val="24"/>
          <w:szCs w:val="24"/>
        </w:rPr>
        <w:t xml:space="preserve">outputs each). We were asked to assign switch 4 through switch 7 on the board </w:t>
      </w:r>
      <w:r w:rsidR="00EB4F7D">
        <w:rPr>
          <w:rFonts w:ascii="Times New Roman" w:hAnsi="Times New Roman" w:cs="Times New Roman"/>
          <w:sz w:val="24"/>
          <w:szCs w:val="24"/>
        </w:rPr>
        <w:t xml:space="preserve">to a and switch 0 </w:t>
      </w:r>
      <w:r w:rsidR="00EB4F7D">
        <w:rPr>
          <w:rFonts w:ascii="Times New Roman" w:hAnsi="Times New Roman" w:cs="Times New Roman"/>
          <w:sz w:val="24"/>
          <w:szCs w:val="24"/>
        </w:rPr>
        <w:lastRenderedPageBreak/>
        <w:t>through switch 3 to b</w:t>
      </w:r>
      <w:r w:rsidR="00176079">
        <w:rPr>
          <w:rFonts w:ascii="Times New Roman" w:hAnsi="Times New Roman" w:cs="Times New Roman"/>
          <w:sz w:val="24"/>
          <w:szCs w:val="24"/>
        </w:rPr>
        <w:t xml:space="preserve">, also adding </w:t>
      </w:r>
      <w:proofErr w:type="spellStart"/>
      <w:r w:rsidR="00176079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="00176079">
        <w:rPr>
          <w:rFonts w:ascii="Times New Roman" w:hAnsi="Times New Roman" w:cs="Times New Roman"/>
          <w:sz w:val="24"/>
          <w:szCs w:val="24"/>
        </w:rPr>
        <w:t xml:space="preserve"> to switch 15</w:t>
      </w:r>
      <w:r w:rsidR="00EB4F7D">
        <w:rPr>
          <w:rFonts w:ascii="Times New Roman" w:hAnsi="Times New Roman" w:cs="Times New Roman"/>
          <w:sz w:val="24"/>
          <w:szCs w:val="24"/>
        </w:rPr>
        <w:t>. LED 0 through LED 3 were assigned to s (the sum)</w:t>
      </w:r>
      <w:r w:rsidR="0017607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76079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="00176079">
        <w:rPr>
          <w:rFonts w:ascii="Times New Roman" w:hAnsi="Times New Roman" w:cs="Times New Roman"/>
          <w:sz w:val="24"/>
          <w:szCs w:val="24"/>
        </w:rPr>
        <w:t xml:space="preserve"> (carry out) to LED 15.</w:t>
      </w:r>
      <w:r w:rsidR="000034FD">
        <w:rPr>
          <w:rFonts w:ascii="Times New Roman" w:hAnsi="Times New Roman" w:cs="Times New Roman"/>
          <w:sz w:val="24"/>
          <w:szCs w:val="24"/>
        </w:rPr>
        <w:t xml:space="preserve"> Once we had designed a code, we were asked to write the code onto the board for testing. My code worked correctly and was verified with the truth table</w:t>
      </w:r>
      <w:r w:rsidR="00A70641">
        <w:rPr>
          <w:rFonts w:ascii="Times New Roman" w:hAnsi="Times New Roman" w:cs="Times New Roman"/>
          <w:sz w:val="24"/>
          <w:szCs w:val="24"/>
        </w:rPr>
        <w:t xml:space="preserve"> in </w:t>
      </w:r>
      <w:r w:rsidR="00A70641" w:rsidRPr="00A70641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76317D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A70641">
        <w:rPr>
          <w:rFonts w:ascii="Times New Roman" w:hAnsi="Times New Roman" w:cs="Times New Roman"/>
          <w:sz w:val="24"/>
          <w:szCs w:val="24"/>
        </w:rPr>
        <w:t xml:space="preserve"> below. The code for Part 1 can be seen in </w:t>
      </w:r>
      <w:r w:rsidR="00A70641" w:rsidRPr="00A70641">
        <w:rPr>
          <w:rFonts w:ascii="Times New Roman" w:hAnsi="Times New Roman" w:cs="Times New Roman"/>
          <w:i/>
          <w:iCs/>
          <w:sz w:val="24"/>
          <w:szCs w:val="24"/>
        </w:rPr>
        <w:t>Code 4</w:t>
      </w:r>
      <w:r w:rsidR="00A70641">
        <w:rPr>
          <w:rFonts w:ascii="Times New Roman" w:hAnsi="Times New Roman" w:cs="Times New Roman"/>
          <w:sz w:val="24"/>
          <w:szCs w:val="24"/>
        </w:rPr>
        <w:t xml:space="preserve"> and Part 2 can be seen in </w:t>
      </w:r>
      <w:r w:rsidR="00A70641" w:rsidRPr="00A70641">
        <w:rPr>
          <w:rFonts w:ascii="Times New Roman" w:hAnsi="Times New Roman" w:cs="Times New Roman"/>
          <w:i/>
          <w:iCs/>
          <w:sz w:val="24"/>
          <w:szCs w:val="24"/>
        </w:rPr>
        <w:t>Code 5</w:t>
      </w:r>
      <w:r w:rsidR="00A70641">
        <w:rPr>
          <w:rFonts w:ascii="Times New Roman" w:hAnsi="Times New Roman" w:cs="Times New Roman"/>
          <w:sz w:val="24"/>
          <w:szCs w:val="24"/>
        </w:rPr>
        <w:t>.</w:t>
      </w:r>
    </w:p>
    <w:p w14:paraId="1B675F23" w14:textId="01BDFB55" w:rsidR="001011B0" w:rsidRDefault="001347A7" w:rsidP="002D5DB0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347A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BB77680" wp14:editId="3849C958">
            <wp:extent cx="4214225" cy="177561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F8E7E" w14:textId="5EAED3E9" w:rsidR="001347A7" w:rsidRDefault="001347A7" w:rsidP="002D5DB0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 w:rsidR="002D5DB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p w14:paraId="7404893A" w14:textId="77777777" w:rsidR="002D5DB0" w:rsidRPr="001347A7" w:rsidRDefault="002D5DB0" w:rsidP="002D5DB0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0BD5B823" w14:textId="22334BCD" w:rsidR="00D5754B" w:rsidRDefault="00D5754B" w:rsidP="00D5754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754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EFC4BA" wp14:editId="1D5AD177">
            <wp:extent cx="3726503" cy="1943268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C84D7" w14:textId="070F5D9A" w:rsidR="00A70641" w:rsidRPr="00555525" w:rsidRDefault="00A70641" w:rsidP="00555525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 w:rsidR="001011B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73"/>
      </w:tblGrid>
      <w:tr w:rsidR="00C32B9C" w:rsidRPr="00C32B9C" w14:paraId="7E07D6FD" w14:textId="77777777" w:rsidTr="004A1F45">
        <w:trPr>
          <w:jc w:val="center"/>
        </w:trPr>
        <w:tc>
          <w:tcPr>
            <w:tcW w:w="4773" w:type="dxa"/>
          </w:tcPr>
          <w:p w14:paraId="16962949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4(</w:t>
            </w:r>
          </w:p>
          <w:p w14:paraId="19BA89D2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a,</w:t>
            </w:r>
          </w:p>
          <w:p w14:paraId="24460EE3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b,</w:t>
            </w:r>
          </w:p>
          <w:p w14:paraId="2EB5ECE3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144D92D0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sum,</w:t>
            </w:r>
          </w:p>
          <w:p w14:paraId="7F0600F0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</w:p>
          <w:p w14:paraId="245EED0D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68B8DAEB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sum = a ^ b ^ </w:t>
            </w:r>
            <w:proofErr w:type="spellStart"/>
            <w:proofErr w:type="gram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6B3695A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spell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a &amp; b | a &amp; </w:t>
            </w:r>
            <w:proofErr w:type="spell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| b &amp; </w:t>
            </w:r>
            <w:proofErr w:type="spellStart"/>
            <w:proofErr w:type="gram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7BDD5E75" w14:textId="77777777" w:rsidR="00C32B9C" w:rsidRPr="00C32B9C" w:rsidRDefault="00C32B9C" w:rsidP="00C32B9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04479F8" w14:textId="767DBA9E" w:rsidR="006453A7" w:rsidRPr="00C32B9C" w:rsidRDefault="00C32B9C" w:rsidP="00C32B9C">
            <w:pPr>
              <w:spacing w:line="240" w:lineRule="auto"/>
              <w:jc w:val="both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 w:rsidRPr="00C32B9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8E26E86" w14:textId="375F2396" w:rsidR="00196B24" w:rsidRDefault="00471429" w:rsidP="00555525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55552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  <w:r w:rsidR="0004265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C32B9C" w14:paraId="41B3A9D7" w14:textId="77777777" w:rsidTr="00042656">
        <w:trPr>
          <w:jc w:val="center"/>
        </w:trPr>
        <w:tc>
          <w:tcPr>
            <w:tcW w:w="4405" w:type="dxa"/>
          </w:tcPr>
          <w:p w14:paraId="7AFC69E7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lastRenderedPageBreak/>
              <w:t>module Task4_4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BitRippleCarryAdder(</w:t>
            </w:r>
            <w:proofErr w:type="gramEnd"/>
          </w:p>
          <w:p w14:paraId="4077A9CB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input [3:0] a,</w:t>
            </w:r>
          </w:p>
          <w:p w14:paraId="49B9B9B8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input [3:0] b,</w:t>
            </w:r>
          </w:p>
          <w:p w14:paraId="7516B40A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,</w:t>
            </w:r>
          </w:p>
          <w:p w14:paraId="0305C891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output [3:0] sum,</w:t>
            </w:r>
          </w:p>
          <w:p w14:paraId="0FEC0991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</w:t>
            </w:r>
            <w:proofErr w:type="spellEnd"/>
          </w:p>
          <w:p w14:paraId="6D37BD91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);</w:t>
            </w:r>
          </w:p>
          <w:p w14:paraId="0E7055DF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1;</w:t>
            </w:r>
            <w:proofErr w:type="gramEnd"/>
          </w:p>
          <w:p w14:paraId="069AF899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2;</w:t>
            </w:r>
            <w:proofErr w:type="gramEnd"/>
          </w:p>
          <w:p w14:paraId="023FBBFC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3;</w:t>
            </w:r>
            <w:proofErr w:type="gramEnd"/>
          </w:p>
          <w:p w14:paraId="621B6113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4F680E64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first adder</w:t>
            </w:r>
          </w:p>
          <w:p w14:paraId="65FCDFCD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0] = a[0] ^ b[0] ^ 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;</w:t>
            </w:r>
          </w:p>
          <w:p w14:paraId="3122B4A2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1 = a[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0]&amp;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b[0] | a[0]&amp;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| b[0]&amp;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;</w:t>
            </w:r>
          </w:p>
          <w:p w14:paraId="1B7879AE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77E0BEFB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eccond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adder</w:t>
            </w:r>
          </w:p>
          <w:p w14:paraId="040B9AEC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 = a[1] ^ b[1] ^ cout1;</w:t>
            </w:r>
          </w:p>
          <w:p w14:paraId="4C430D66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2 = a[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&amp;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b[1] | a[1]&amp;cout1 | b[1]&amp;cout1;</w:t>
            </w:r>
          </w:p>
          <w:p w14:paraId="4365EEB3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38833167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third adder</w:t>
            </w:r>
          </w:p>
          <w:p w14:paraId="1C0B173C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 = a[2] ^ b[2] ^ cout2;</w:t>
            </w:r>
          </w:p>
          <w:p w14:paraId="708711F7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3 = a[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&amp;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b[2] | a[2]&amp;cout2 | b[0]&amp;cout2;</w:t>
            </w:r>
          </w:p>
          <w:p w14:paraId="08C92147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270E4DAD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fourth adder</w:t>
            </w:r>
          </w:p>
          <w:p w14:paraId="6AC6B81E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 = a[3] ^ b[3] ^ cout3;</w:t>
            </w:r>
          </w:p>
          <w:p w14:paraId="649241AB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= a[</w:t>
            </w:r>
            <w:proofErr w:type="gram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&amp;</w:t>
            </w:r>
            <w:proofErr w:type="gramEnd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b[3] | a[3]&amp;cout3 | b[3]&amp;cout3;</w:t>
            </w:r>
          </w:p>
          <w:p w14:paraId="59EE372E" w14:textId="77777777" w:rsidR="00042656" w:rsidRPr="00042656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20A6FFE5" w14:textId="22C7B56E" w:rsidR="00C32B9C" w:rsidRDefault="00042656" w:rsidP="0004265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7F7F7F" w:themeColor="text1" w:themeTint="80"/>
                <w:sz w:val="24"/>
                <w:szCs w:val="24"/>
              </w:rPr>
            </w:pPr>
            <w:proofErr w:type="spellStart"/>
            <w:r w:rsidRPr="0004265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02A1504" w14:textId="0254A27F" w:rsidR="006D6C9A" w:rsidRPr="00042656" w:rsidRDefault="00C32B9C" w:rsidP="00042656">
      <w:pPr>
        <w:spacing w:line="259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5</w:t>
      </w:r>
    </w:p>
    <w:p w14:paraId="6A261665" w14:textId="711FEAEB" w:rsidR="00E56714" w:rsidRPr="00DE2A6B" w:rsidRDefault="002240BD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471429">
        <w:rPr>
          <w:rFonts w:ascii="Times New Roman" w:hAnsi="Times New Roman" w:cs="Times New Roman"/>
          <w:b/>
          <w:bCs/>
          <w:color w:val="auto"/>
        </w:rPr>
        <w:t xml:space="preserve"> 5</w:t>
      </w:r>
    </w:p>
    <w:p w14:paraId="6D655F40" w14:textId="68B0D58F" w:rsidR="00E53820" w:rsidRDefault="00E56714" w:rsidP="00E538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</w:t>
      </w:r>
      <w:r w:rsidR="00B05D71">
        <w:rPr>
          <w:rFonts w:ascii="Times New Roman" w:hAnsi="Times New Roman" w:cs="Times New Roman"/>
          <w:sz w:val="24"/>
          <w:szCs w:val="24"/>
        </w:rPr>
        <w:t>we were asked to modify our design of Task 4’s r</w:t>
      </w:r>
      <w:r w:rsidR="00F87FC6">
        <w:rPr>
          <w:rFonts w:ascii="Times New Roman" w:hAnsi="Times New Roman" w:cs="Times New Roman"/>
          <w:sz w:val="24"/>
          <w:szCs w:val="24"/>
        </w:rPr>
        <w:t>ipple carry adder as a 4-bit input to a 4-to-</w:t>
      </w:r>
      <w:proofErr w:type="gramStart"/>
      <w:r w:rsidR="00F87FC6">
        <w:rPr>
          <w:rFonts w:ascii="Times New Roman" w:hAnsi="Times New Roman" w:cs="Times New Roman"/>
          <w:sz w:val="24"/>
          <w:szCs w:val="24"/>
        </w:rPr>
        <w:t>7 bit</w:t>
      </w:r>
      <w:proofErr w:type="gramEnd"/>
      <w:r w:rsidR="00F87FC6">
        <w:rPr>
          <w:rFonts w:ascii="Times New Roman" w:hAnsi="Times New Roman" w:cs="Times New Roman"/>
          <w:sz w:val="24"/>
          <w:szCs w:val="24"/>
        </w:rPr>
        <w:t xml:space="preserve"> decoder</w:t>
      </w:r>
      <w:r w:rsidR="00D84894">
        <w:rPr>
          <w:rFonts w:ascii="Times New Roman" w:hAnsi="Times New Roman" w:cs="Times New Roman"/>
          <w:sz w:val="24"/>
          <w:szCs w:val="24"/>
        </w:rPr>
        <w:t>.</w:t>
      </w:r>
      <w:r w:rsidR="007A2906">
        <w:rPr>
          <w:rFonts w:ascii="Times New Roman" w:hAnsi="Times New Roman" w:cs="Times New Roman"/>
          <w:sz w:val="24"/>
          <w:szCs w:val="24"/>
        </w:rPr>
        <w:t xml:space="preserve"> We were to perform addition</w:t>
      </w:r>
      <w:r w:rsidR="00A76748">
        <w:rPr>
          <w:rFonts w:ascii="Times New Roman" w:hAnsi="Times New Roman" w:cs="Times New Roman"/>
          <w:sz w:val="24"/>
          <w:szCs w:val="24"/>
        </w:rPr>
        <w:t xml:space="preserve"> and generate the results in the BCD, displaying the num</w:t>
      </w:r>
      <w:r w:rsidR="002522AE">
        <w:rPr>
          <w:rFonts w:ascii="Times New Roman" w:hAnsi="Times New Roman" w:cs="Times New Roman"/>
          <w:sz w:val="24"/>
          <w:szCs w:val="24"/>
        </w:rPr>
        <w:t>b</w:t>
      </w:r>
      <w:r w:rsidR="00A76748">
        <w:rPr>
          <w:rFonts w:ascii="Times New Roman" w:hAnsi="Times New Roman" w:cs="Times New Roman"/>
          <w:sz w:val="24"/>
          <w:szCs w:val="24"/>
        </w:rPr>
        <w:t xml:space="preserve">er </w:t>
      </w:r>
      <w:r w:rsidR="00BE1B57">
        <w:rPr>
          <w:rFonts w:ascii="Times New Roman" w:hAnsi="Times New Roman" w:cs="Times New Roman"/>
          <w:sz w:val="24"/>
          <w:szCs w:val="24"/>
        </w:rPr>
        <w:t>on</w:t>
      </w:r>
      <w:r w:rsidR="00A76748">
        <w:rPr>
          <w:rFonts w:ascii="Times New Roman" w:hAnsi="Times New Roman" w:cs="Times New Roman"/>
          <w:sz w:val="24"/>
          <w:szCs w:val="24"/>
        </w:rPr>
        <w:t xml:space="preserve"> LED0 and the 7-segment display.</w:t>
      </w:r>
      <w:r w:rsidR="00BE1B57">
        <w:rPr>
          <w:rFonts w:ascii="Times New Roman" w:hAnsi="Times New Roman" w:cs="Times New Roman"/>
          <w:sz w:val="24"/>
          <w:szCs w:val="24"/>
        </w:rPr>
        <w:t xml:space="preserve"> </w:t>
      </w:r>
      <w:r w:rsidR="00922807">
        <w:rPr>
          <w:rFonts w:ascii="Times New Roman" w:hAnsi="Times New Roman" w:cs="Times New Roman"/>
          <w:sz w:val="24"/>
          <w:szCs w:val="24"/>
        </w:rPr>
        <w:t>We</w:t>
      </w:r>
      <w:r w:rsidR="00BE1B57">
        <w:rPr>
          <w:rFonts w:ascii="Times New Roman" w:hAnsi="Times New Roman" w:cs="Times New Roman"/>
          <w:sz w:val="24"/>
          <w:szCs w:val="24"/>
        </w:rPr>
        <w:t xml:space="preserve"> used switch 7 through switch 0 as the input switches,</w:t>
      </w:r>
      <w:r w:rsidR="000C2E0F">
        <w:rPr>
          <w:rFonts w:ascii="Times New Roman" w:hAnsi="Times New Roman" w:cs="Times New Roman"/>
          <w:sz w:val="24"/>
          <w:szCs w:val="24"/>
        </w:rPr>
        <w:t xml:space="preserve"> switch 15 being the carry</w:t>
      </w:r>
      <w:r w:rsidR="002522AE">
        <w:rPr>
          <w:rFonts w:ascii="Times New Roman" w:hAnsi="Times New Roman" w:cs="Times New Roman"/>
          <w:sz w:val="24"/>
          <w:szCs w:val="24"/>
        </w:rPr>
        <w:t>-</w:t>
      </w:r>
      <w:r w:rsidR="000C2E0F">
        <w:rPr>
          <w:rFonts w:ascii="Times New Roman" w:hAnsi="Times New Roman" w:cs="Times New Roman"/>
          <w:sz w:val="24"/>
          <w:szCs w:val="24"/>
        </w:rPr>
        <w:t xml:space="preserve">in input switch. My designed code performed as intended and can be seen in </w:t>
      </w:r>
      <w:r w:rsidR="000C2E0F" w:rsidRPr="000C2E0F">
        <w:rPr>
          <w:rFonts w:ascii="Times New Roman" w:hAnsi="Times New Roman" w:cs="Times New Roman"/>
          <w:i/>
          <w:iCs/>
          <w:sz w:val="24"/>
          <w:szCs w:val="24"/>
        </w:rPr>
        <w:t>Code 6</w:t>
      </w:r>
      <w:r w:rsidR="000C2E0F">
        <w:rPr>
          <w:rFonts w:ascii="Times New Roman" w:hAnsi="Times New Roman" w:cs="Times New Roman"/>
          <w:sz w:val="24"/>
          <w:szCs w:val="24"/>
        </w:rPr>
        <w:t xml:space="preserve"> below.</w:t>
      </w:r>
      <w:r w:rsidR="00E53820">
        <w:rPr>
          <w:rFonts w:ascii="Times New Roman" w:hAnsi="Times New Roman" w:cs="Times New Roman"/>
          <w:sz w:val="24"/>
          <w:szCs w:val="24"/>
        </w:rPr>
        <w:t xml:space="preserve"> The code cannot fit on one single page, so it is shown below on to pages.</w:t>
      </w:r>
    </w:p>
    <w:p w14:paraId="591630EF" w14:textId="550AC321" w:rsidR="004F4FCD" w:rsidRDefault="00E53820" w:rsidP="00E53820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75"/>
      </w:tblGrid>
      <w:tr w:rsidR="002C1BCA" w:rsidRPr="009034C9" w14:paraId="23192BF9" w14:textId="77777777" w:rsidTr="002C1BCA">
        <w:trPr>
          <w:jc w:val="center"/>
        </w:trPr>
        <w:tc>
          <w:tcPr>
            <w:tcW w:w="5575" w:type="dxa"/>
          </w:tcPr>
          <w:p w14:paraId="1F277CD3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5(</w:t>
            </w:r>
          </w:p>
          <w:p w14:paraId="48EC6CAA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put [3:0] a,</w:t>
            </w:r>
          </w:p>
          <w:p w14:paraId="3111909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[3:0] b,</w:t>
            </w:r>
          </w:p>
          <w:p w14:paraId="09E4109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0D5CA19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3:0] sum,</w:t>
            </w:r>
          </w:p>
          <w:p w14:paraId="35AFA43A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2E3C0968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z,</w:t>
            </w:r>
          </w:p>
          <w:p w14:paraId="5041A76F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[6:0] seg,</w:t>
            </w:r>
          </w:p>
          <w:p w14:paraId="01C12033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[7:0] AN</w:t>
            </w:r>
          </w:p>
          <w:p w14:paraId="68FCF3F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4B27D705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270C391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//////////////////////////////4-Bit Adder////////////////////////////////////</w:t>
            </w:r>
          </w:p>
          <w:p w14:paraId="4B0B68F8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1;</w:t>
            </w:r>
            <w:proofErr w:type="gramEnd"/>
          </w:p>
          <w:p w14:paraId="0FC6BD0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2;</w:t>
            </w:r>
            <w:proofErr w:type="gramEnd"/>
          </w:p>
          <w:p w14:paraId="564E5B3B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3;</w:t>
            </w:r>
            <w:proofErr w:type="gramEnd"/>
          </w:p>
          <w:p w14:paraId="170ECE49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E0C96EB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first adder</w:t>
            </w:r>
          </w:p>
          <w:p w14:paraId="34068B6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0] = a[0] ^ b[0] ^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</w:p>
          <w:p w14:paraId="7A1E42E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cout1 = a[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&amp;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[0] | a[0]&amp;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| b[0]&amp;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</w:p>
          <w:p w14:paraId="75F8C3D8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37E3D7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eccond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adder</w:t>
            </w:r>
          </w:p>
          <w:p w14:paraId="7D08CBC7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 = a[1] ^ b[1] ^ cout1;</w:t>
            </w:r>
          </w:p>
          <w:p w14:paraId="557E916B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cout2 = a[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&amp;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[1] | a[1]&amp;cout1 | b[1]&amp;cout1;</w:t>
            </w:r>
          </w:p>
          <w:p w14:paraId="739DA71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21FE27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third adder</w:t>
            </w:r>
          </w:p>
          <w:p w14:paraId="1C3ECED0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 = a[2] ^ b[2] ^ cout2;</w:t>
            </w:r>
          </w:p>
          <w:p w14:paraId="3090B92A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cout3 = a[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&amp;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[2] | a[2]&amp;cout2 | b[0]&amp;cout2;</w:t>
            </w:r>
          </w:p>
          <w:p w14:paraId="3B1C423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6244C0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fourth adder</w:t>
            </w:r>
          </w:p>
          <w:p w14:paraId="7984CC61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 = a[3] ^ b[3] ^ cout3;</w:t>
            </w:r>
          </w:p>
          <w:p w14:paraId="76A19567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a[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&amp;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[3] | a[3]&amp;cout3 | b[3]&amp;cout3;</w:t>
            </w:r>
          </w:p>
          <w:p w14:paraId="2FED8D79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7593AF1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////////////////////7-Segment Display with Carry LED//////////////////</w:t>
            </w:r>
          </w:p>
          <w:p w14:paraId="4536FD2D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99B881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AN = 8'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1110;</w:t>
            </w:r>
            <w:proofErr w:type="gramEnd"/>
          </w:p>
          <w:p w14:paraId="0EC05437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um &amp; z &amp;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036B798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begin</w:t>
            </w:r>
          </w:p>
          <w:p w14:paraId="4D211431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</w:t>
            </w:r>
            <w:proofErr w:type="spellStart"/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= 0)</w:t>
            </w:r>
          </w:p>
          <w:p w14:paraId="09107CD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case(sum)</w:t>
            </w:r>
          </w:p>
          <w:p w14:paraId="5891D9D5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1; z = 1'b0; end //0</w:t>
            </w:r>
          </w:p>
          <w:p w14:paraId="6E5EB42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11; z = 1'b0; end //1</w:t>
            </w:r>
          </w:p>
          <w:p w14:paraId="4231BB45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10010; z = 1'b0; end //2</w:t>
            </w:r>
          </w:p>
          <w:p w14:paraId="08EA190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10; z = 1'b0; end //3</w:t>
            </w:r>
          </w:p>
          <w:p w14:paraId="17CE64DB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00; z = 1'b0; end //4</w:t>
            </w:r>
          </w:p>
          <w:p w14:paraId="63FFD41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100; z = 1'b0; end //5</w:t>
            </w:r>
          </w:p>
          <w:p w14:paraId="6878487A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000; z = 1'b0; end //6</w:t>
            </w:r>
          </w:p>
          <w:p w14:paraId="69814D27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1111; z = 1'b0; end //7</w:t>
            </w:r>
          </w:p>
          <w:p w14:paraId="2079D365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0; z = 1'b0; end //8</w:t>
            </w:r>
          </w:p>
          <w:p w14:paraId="7CAF97B0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00; z = 1'b0; end //9</w:t>
            </w:r>
          </w:p>
          <w:p w14:paraId="775B3E82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</w:t>
            </w:r>
          </w:p>
          <w:p w14:paraId="0279FFEF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//2 Digit LED</w:t>
            </w:r>
          </w:p>
          <w:p w14:paraId="1D5C2D4C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1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1; z = 1'b1; end //10</w:t>
            </w:r>
          </w:p>
          <w:p w14:paraId="74427C4C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1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11; z = 1'b1; end //11</w:t>
            </w:r>
          </w:p>
          <w:p w14:paraId="35A76F9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0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10010; z = 1'b1; end //12</w:t>
            </w:r>
          </w:p>
          <w:p w14:paraId="7370B09F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0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110; z = 1'b1; end //13</w:t>
            </w:r>
          </w:p>
          <w:p w14:paraId="4534A98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1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001100; z = 1'b1; end //14</w:t>
            </w:r>
          </w:p>
          <w:p w14:paraId="1057FA35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     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1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100; z = 1'b1; end //15   </w:t>
            </w:r>
          </w:p>
          <w:p w14:paraId="1A26812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</w:t>
            </w:r>
          </w:p>
          <w:p w14:paraId="523543A1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fault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111111; z = 1'b0; end //default case</w:t>
            </w:r>
          </w:p>
          <w:p w14:paraId="60705380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</w:t>
            </w:r>
          </w:p>
          <w:p w14:paraId="50403170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49B56AA8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 </w:t>
            </w:r>
          </w:p>
          <w:p w14:paraId="4FC9881F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case(sum)</w:t>
            </w:r>
          </w:p>
          <w:p w14:paraId="0177E5FB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100000; z = 1'b1; end //16</w:t>
            </w:r>
          </w:p>
          <w:p w14:paraId="6FBE840E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1111; z = 1'b0; end //17</w:t>
            </w:r>
          </w:p>
          <w:p w14:paraId="7ADCFDED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4'b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0000000; z = 1'b0; end //18</w:t>
            </w:r>
          </w:p>
          <w:p w14:paraId="0B06679C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</w:p>
          <w:p w14:paraId="0FC17E8D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gram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fault :</w:t>
            </w:r>
            <w:proofErr w:type="gramEnd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seg = 7'b1111111; z = 1'b0; end //default case</w:t>
            </w:r>
          </w:p>
          <w:p w14:paraId="0D20A784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38C72096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</w:t>
            </w:r>
          </w:p>
          <w:p w14:paraId="4A39E5B8" w14:textId="77777777" w:rsidR="002C1BCA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</w:p>
          <w:p w14:paraId="7AAEE878" w14:textId="2A2EABC5" w:rsidR="004F4FCD" w:rsidRPr="009034C9" w:rsidRDefault="002C1BCA" w:rsidP="002C1BC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9034C9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6AF2890" w14:textId="124ACEE3" w:rsidR="00791AFE" w:rsidRDefault="00BD0208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 xml:space="preserve">Code </w:t>
      </w:r>
      <w:r w:rsidR="0092280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p w14:paraId="0EF3A548" w14:textId="53E64147" w:rsidR="00791AFE" w:rsidRDefault="004B4520" w:rsidP="009816E2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 6</w:t>
      </w:r>
    </w:p>
    <w:p w14:paraId="49FC0DD8" w14:textId="2027C12E" w:rsidR="00791AFE" w:rsidRDefault="004B4520" w:rsidP="009816E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st task was </w:t>
      </w:r>
      <w:proofErr w:type="gramStart"/>
      <w:r>
        <w:rPr>
          <w:rFonts w:ascii="Times New Roman" w:hAnsi="Times New Roman" w:cs="Times New Roman"/>
          <w:sz w:val="24"/>
          <w:szCs w:val="24"/>
        </w:rPr>
        <w:t>pretty si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pared to the previous task. We were asked to create a carry look</w:t>
      </w:r>
      <w:r w:rsidR="002522A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ahead adder. This is essentially an </w:t>
      </w:r>
      <w:proofErr w:type="spellStart"/>
      <w:r>
        <w:rPr>
          <w:rFonts w:ascii="Times New Roman" w:hAnsi="Times New Roman" w:cs="Times New Roman"/>
          <w:sz w:val="24"/>
          <w:szCs w:val="24"/>
        </w:rPr>
        <w:t>ad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looks at the inputs to see if a carry is needed instead of waiting for the added output. This </w:t>
      </w:r>
      <w:r w:rsidR="00670FCC">
        <w:rPr>
          <w:rFonts w:ascii="Times New Roman" w:hAnsi="Times New Roman" w:cs="Times New Roman"/>
          <w:sz w:val="24"/>
          <w:szCs w:val="24"/>
        </w:rPr>
        <w:t xml:space="preserve">is a faster adder than a regular adder. My design and code worked as intended and was tested on the board. A visual circuit </w:t>
      </w:r>
      <w:r w:rsidR="00922807">
        <w:rPr>
          <w:rFonts w:ascii="Times New Roman" w:hAnsi="Times New Roman" w:cs="Times New Roman"/>
          <w:sz w:val="24"/>
          <w:szCs w:val="24"/>
        </w:rPr>
        <w:t xml:space="preserve">design can be seen in </w:t>
      </w:r>
      <w:r w:rsidR="00922807" w:rsidRPr="00922807">
        <w:rPr>
          <w:rFonts w:ascii="Times New Roman" w:hAnsi="Times New Roman" w:cs="Times New Roman"/>
          <w:i/>
          <w:iCs/>
          <w:sz w:val="24"/>
          <w:szCs w:val="24"/>
        </w:rPr>
        <w:t>Figure 7</w:t>
      </w:r>
      <w:r w:rsidR="00922807">
        <w:rPr>
          <w:rFonts w:ascii="Times New Roman" w:hAnsi="Times New Roman" w:cs="Times New Roman"/>
          <w:sz w:val="24"/>
          <w:szCs w:val="24"/>
        </w:rPr>
        <w:t xml:space="preserve"> below and the code for this task is shown in </w:t>
      </w:r>
      <w:r w:rsidR="00922807" w:rsidRPr="00922807">
        <w:rPr>
          <w:rFonts w:ascii="Times New Roman" w:hAnsi="Times New Roman" w:cs="Times New Roman"/>
          <w:i/>
          <w:iCs/>
          <w:sz w:val="24"/>
          <w:szCs w:val="24"/>
        </w:rPr>
        <w:t>Code 7.</w:t>
      </w:r>
    </w:p>
    <w:p w14:paraId="05521B37" w14:textId="1789772B" w:rsidR="008752BC" w:rsidRDefault="004C733C" w:rsidP="008752B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C733C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0FAD6DAA" wp14:editId="413105D7">
            <wp:extent cx="3335866" cy="2202389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3538" cy="2207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8B69D" w14:textId="48CB7556" w:rsidR="008752BC" w:rsidRDefault="008752BC" w:rsidP="008752BC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4C733C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F71A50" w14:paraId="39EA52EC" w14:textId="77777777" w:rsidTr="00AA1A1D">
        <w:trPr>
          <w:jc w:val="center"/>
        </w:trPr>
        <w:tc>
          <w:tcPr>
            <w:tcW w:w="4405" w:type="dxa"/>
          </w:tcPr>
          <w:p w14:paraId="7432A6E6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lastRenderedPageBreak/>
              <w:t>module Task6(</w:t>
            </w:r>
          </w:p>
          <w:p w14:paraId="5639ABE8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input [3:0] a,</w:t>
            </w:r>
          </w:p>
          <w:p w14:paraId="7D84C1EA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input [3:0] b,</w:t>
            </w:r>
          </w:p>
          <w:p w14:paraId="691017A8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,</w:t>
            </w:r>
          </w:p>
          <w:p w14:paraId="2968665E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output [3:0] sum,</w:t>
            </w:r>
          </w:p>
          <w:p w14:paraId="252BF1ED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</w:t>
            </w:r>
            <w:proofErr w:type="spellEnd"/>
          </w:p>
          <w:p w14:paraId="21ECD968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);</w:t>
            </w:r>
          </w:p>
          <w:p w14:paraId="165D2920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1;</w:t>
            </w:r>
            <w:proofErr w:type="gramEnd"/>
          </w:p>
          <w:p w14:paraId="0EFF68E6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2;</w:t>
            </w:r>
            <w:proofErr w:type="gramEnd"/>
          </w:p>
          <w:p w14:paraId="776802D6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3;</w:t>
            </w:r>
            <w:proofErr w:type="gramEnd"/>
          </w:p>
          <w:p w14:paraId="6C41D04A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[3:0]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p;</w:t>
            </w:r>
            <w:proofErr w:type="gramEnd"/>
          </w:p>
          <w:p w14:paraId="33E08D29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wire [3:0]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;</w:t>
            </w:r>
            <w:proofErr w:type="gramEnd"/>
          </w:p>
          <w:p w14:paraId="4894357C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78D4BCD8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first adder</w:t>
            </w:r>
          </w:p>
          <w:p w14:paraId="145DB2C4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p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0] = a[0] | b[0];</w:t>
            </w:r>
          </w:p>
          <w:p w14:paraId="699FCC43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0] = a[0] &amp; b[0];</w:t>
            </w:r>
          </w:p>
          <w:p w14:paraId="326C15FC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0] = a[0] ^ b[0] ^ 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;</w:t>
            </w:r>
          </w:p>
          <w:p w14:paraId="779430BF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1 =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0] | (p[0] &amp; 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);</w:t>
            </w:r>
          </w:p>
          <w:p w14:paraId="0B1F052D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40165781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eccond</w:t>
            </w:r>
            <w:proofErr w:type="spell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adder</w:t>
            </w:r>
          </w:p>
          <w:p w14:paraId="3427C6A2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p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 = a[1] | b[1];</w:t>
            </w:r>
          </w:p>
          <w:p w14:paraId="74FBF55D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 = a[1] &amp; b[1];</w:t>
            </w:r>
          </w:p>
          <w:p w14:paraId="0100D9B0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 = a[1] ^ b[1] ^ cout1;</w:t>
            </w:r>
          </w:p>
          <w:p w14:paraId="18ABF3CE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2 =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1] | (p[1] &amp; cout1);</w:t>
            </w:r>
          </w:p>
          <w:p w14:paraId="17B4E887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124934FC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third adder</w:t>
            </w:r>
          </w:p>
          <w:p w14:paraId="1D8270A4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p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 = a[2] | b[2];</w:t>
            </w:r>
          </w:p>
          <w:p w14:paraId="3028118B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 = a[2] &amp; b[2];</w:t>
            </w:r>
          </w:p>
          <w:p w14:paraId="0C35C80B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 = a[2] ^ b[2] ^ cout2;</w:t>
            </w:r>
          </w:p>
          <w:p w14:paraId="06481538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cout3 =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2] | (p[2] &amp; cout2);</w:t>
            </w:r>
          </w:p>
          <w:p w14:paraId="1662BE8E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</w:t>
            </w:r>
          </w:p>
          <w:p w14:paraId="65350811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//fourth adder</w:t>
            </w:r>
          </w:p>
          <w:p w14:paraId="3E835865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p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 = a[3] | b[3];</w:t>
            </w:r>
          </w:p>
          <w:p w14:paraId="4FE2DF2D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 = a[3] &amp; b[3];</w:t>
            </w:r>
          </w:p>
          <w:p w14:paraId="4D989BEF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sum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 = a[3] ^ b[3] ^ cout3;</w:t>
            </w:r>
          </w:p>
          <w:p w14:paraId="72A310D0" w14:textId="77777777" w:rsidR="00F67BD6" w:rsidRPr="00F67BD6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</w:pPr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   assign </w:t>
            </w: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g[</w:t>
            </w:r>
            <w:proofErr w:type="gramEnd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3] | (p[3] &amp; cout3);</w:t>
            </w:r>
          </w:p>
          <w:p w14:paraId="55946B6F" w14:textId="74C8F877" w:rsidR="00F71A50" w:rsidRDefault="00F67BD6" w:rsidP="00F67BD6">
            <w:pPr>
              <w:spacing w:line="240" w:lineRule="auto"/>
              <w:rPr>
                <w:rFonts w:ascii="Times New Roman" w:hAnsi="Times New Roman" w:cs="Times New Roman"/>
                <w:i/>
                <w:iCs/>
                <w:color w:val="7F7F7F" w:themeColor="text1" w:themeTint="80"/>
                <w:sz w:val="24"/>
                <w:szCs w:val="24"/>
              </w:rPr>
            </w:pPr>
            <w:proofErr w:type="spellStart"/>
            <w:r w:rsidRPr="00F67BD6">
              <w:rPr>
                <w:rFonts w:ascii="Times New Roman" w:hAnsi="Times New Roman" w:cs="Times New Roman"/>
                <w:i/>
                <w:iCs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115E391" w14:textId="77777777" w:rsidR="005F03F4" w:rsidRDefault="005F03F4" w:rsidP="008752BC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p w14:paraId="40613132" w14:textId="3282C745" w:rsidR="005F03F4" w:rsidRDefault="005F03F4" w:rsidP="008752BC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7</w:t>
      </w:r>
    </w:p>
    <w:p w14:paraId="0FE2A126" w14:textId="7F5471BF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7430FFCD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is lab was very helpful in helping us to develop</w:t>
      </w:r>
      <w:r w:rsidR="00D919B2">
        <w:rPr>
          <w:rFonts w:ascii="Times New Roman" w:hAnsi="Times New Roman" w:cs="Times New Roman"/>
          <w:sz w:val="24"/>
          <w:szCs w:val="24"/>
        </w:rPr>
        <w:t xml:space="preserve"> combinational logic circuits. The lab tested our crit</w:t>
      </w:r>
      <w:r w:rsidR="002522AE">
        <w:rPr>
          <w:rFonts w:ascii="Times New Roman" w:hAnsi="Times New Roman" w:cs="Times New Roman"/>
          <w:sz w:val="24"/>
          <w:szCs w:val="24"/>
        </w:rPr>
        <w:t>ical</w:t>
      </w:r>
      <w:r w:rsidR="00D919B2">
        <w:rPr>
          <w:rFonts w:ascii="Times New Roman" w:hAnsi="Times New Roman" w:cs="Times New Roman"/>
          <w:sz w:val="24"/>
          <w:szCs w:val="24"/>
        </w:rPr>
        <w:t xml:space="preserve"> thinking knowledge on how to develop some complex circuits into code</w:t>
      </w:r>
      <w:r w:rsidR="00D74D1E">
        <w:rPr>
          <w:rFonts w:ascii="Times New Roman" w:hAnsi="Times New Roman" w:cs="Times New Roman"/>
          <w:sz w:val="24"/>
          <w:szCs w:val="24"/>
        </w:rPr>
        <w:t xml:space="preserve"> and taught us some techniques on how to make improved circuits. </w:t>
      </w:r>
      <w:proofErr w:type="gramStart"/>
      <w:r w:rsidR="00D74D1E">
        <w:rPr>
          <w:rFonts w:ascii="Times New Roman" w:hAnsi="Times New Roman" w:cs="Times New Roman"/>
          <w:sz w:val="24"/>
          <w:szCs w:val="24"/>
        </w:rPr>
        <w:t>Overall</w:t>
      </w:r>
      <w:proofErr w:type="gramEnd"/>
      <w:r w:rsidR="00D74D1E">
        <w:rPr>
          <w:rFonts w:ascii="Times New Roman" w:hAnsi="Times New Roman" w:cs="Times New Roman"/>
          <w:sz w:val="24"/>
          <w:szCs w:val="24"/>
        </w:rPr>
        <w:t xml:space="preserve"> the lab was very useful </w:t>
      </w:r>
      <w:r w:rsidR="00712DA4">
        <w:rPr>
          <w:rFonts w:ascii="Times New Roman" w:hAnsi="Times New Roman" w:cs="Times New Roman"/>
          <w:sz w:val="24"/>
          <w:szCs w:val="24"/>
        </w:rPr>
        <w:t xml:space="preserve">for learning how to transform addition circuits into a software design </w:t>
      </w:r>
      <w:r w:rsidR="00272854">
        <w:rPr>
          <w:rFonts w:ascii="Times New Roman" w:hAnsi="Times New Roman" w:cs="Times New Roman"/>
          <w:sz w:val="24"/>
          <w:szCs w:val="24"/>
        </w:rPr>
        <w:t>for capable hardware.</w:t>
      </w:r>
    </w:p>
    <w:sectPr w:rsidR="00F67BD6" w:rsidRPr="00E56714" w:rsidSect="00B2262A">
      <w:head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BCE0F" w14:textId="77777777" w:rsidR="000640D0" w:rsidRDefault="000640D0" w:rsidP="00B2262A">
      <w:pPr>
        <w:spacing w:after="0" w:line="240" w:lineRule="auto"/>
      </w:pPr>
      <w:r>
        <w:separator/>
      </w:r>
    </w:p>
  </w:endnote>
  <w:endnote w:type="continuationSeparator" w:id="0">
    <w:p w14:paraId="1960CE20" w14:textId="77777777" w:rsidR="000640D0" w:rsidRDefault="000640D0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726F2" w14:textId="77777777" w:rsidR="000640D0" w:rsidRDefault="000640D0" w:rsidP="00B2262A">
      <w:pPr>
        <w:spacing w:after="0" w:line="240" w:lineRule="auto"/>
      </w:pPr>
      <w:r>
        <w:separator/>
      </w:r>
    </w:p>
  </w:footnote>
  <w:footnote w:type="continuationSeparator" w:id="0">
    <w:p w14:paraId="5454BA37" w14:textId="77777777" w:rsidR="000640D0" w:rsidRDefault="000640D0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6483D69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092F3F">
      <w:t>2</w:t>
    </w:r>
    <w:r>
      <w:ptab w:relativeTo="margin" w:alignment="right" w:leader="none"/>
    </w:r>
    <w:r w:rsidR="00092F3F">
      <w:t>2</w:t>
    </w:r>
    <w:r>
      <w:t>/</w:t>
    </w:r>
    <w:r w:rsidR="00092F3F">
      <w:t>4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QUAYEC5pi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81C2B"/>
    <w:rsid w:val="000873C2"/>
    <w:rsid w:val="00092F3F"/>
    <w:rsid w:val="000935F8"/>
    <w:rsid w:val="00094D9A"/>
    <w:rsid w:val="000C2E0F"/>
    <w:rsid w:val="000E6386"/>
    <w:rsid w:val="001011B0"/>
    <w:rsid w:val="001347A7"/>
    <w:rsid w:val="001609A0"/>
    <w:rsid w:val="00176079"/>
    <w:rsid w:val="0018548F"/>
    <w:rsid w:val="00196B24"/>
    <w:rsid w:val="001C6364"/>
    <w:rsid w:val="001E399C"/>
    <w:rsid w:val="001F15C1"/>
    <w:rsid w:val="002240BD"/>
    <w:rsid w:val="00230936"/>
    <w:rsid w:val="002522AE"/>
    <w:rsid w:val="00257700"/>
    <w:rsid w:val="00271B35"/>
    <w:rsid w:val="00272854"/>
    <w:rsid w:val="00273E5A"/>
    <w:rsid w:val="0027660A"/>
    <w:rsid w:val="00277852"/>
    <w:rsid w:val="00280574"/>
    <w:rsid w:val="002B5BD4"/>
    <w:rsid w:val="002C1BCA"/>
    <w:rsid w:val="002D5DB0"/>
    <w:rsid w:val="002E280B"/>
    <w:rsid w:val="002E7387"/>
    <w:rsid w:val="0030794F"/>
    <w:rsid w:val="003152C4"/>
    <w:rsid w:val="00331D99"/>
    <w:rsid w:val="00393DE0"/>
    <w:rsid w:val="00397743"/>
    <w:rsid w:val="003B7AC1"/>
    <w:rsid w:val="003C411A"/>
    <w:rsid w:val="003D29BB"/>
    <w:rsid w:val="003D2ABB"/>
    <w:rsid w:val="003E4CAE"/>
    <w:rsid w:val="00401946"/>
    <w:rsid w:val="00411FA3"/>
    <w:rsid w:val="00422FE5"/>
    <w:rsid w:val="00424797"/>
    <w:rsid w:val="00432C51"/>
    <w:rsid w:val="004401D1"/>
    <w:rsid w:val="00447E21"/>
    <w:rsid w:val="00471429"/>
    <w:rsid w:val="00472422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F85"/>
    <w:rsid w:val="004F4FCD"/>
    <w:rsid w:val="00512782"/>
    <w:rsid w:val="00515670"/>
    <w:rsid w:val="00526CFA"/>
    <w:rsid w:val="00555525"/>
    <w:rsid w:val="00574D68"/>
    <w:rsid w:val="005B5D33"/>
    <w:rsid w:val="005C5568"/>
    <w:rsid w:val="005D2ECE"/>
    <w:rsid w:val="005F03F4"/>
    <w:rsid w:val="006423BA"/>
    <w:rsid w:val="006453A7"/>
    <w:rsid w:val="0065536C"/>
    <w:rsid w:val="00670FCC"/>
    <w:rsid w:val="00681FE8"/>
    <w:rsid w:val="0069470D"/>
    <w:rsid w:val="006A4C2A"/>
    <w:rsid w:val="006B086E"/>
    <w:rsid w:val="006B352F"/>
    <w:rsid w:val="006C286A"/>
    <w:rsid w:val="006C3CCA"/>
    <w:rsid w:val="006D12B5"/>
    <w:rsid w:val="006D6C9A"/>
    <w:rsid w:val="007070D9"/>
    <w:rsid w:val="00707E15"/>
    <w:rsid w:val="0071227B"/>
    <w:rsid w:val="00712DA4"/>
    <w:rsid w:val="00721AB4"/>
    <w:rsid w:val="00732C04"/>
    <w:rsid w:val="007409B4"/>
    <w:rsid w:val="007434A5"/>
    <w:rsid w:val="0076317D"/>
    <w:rsid w:val="00777F9A"/>
    <w:rsid w:val="007809DD"/>
    <w:rsid w:val="00786AFF"/>
    <w:rsid w:val="00791AFE"/>
    <w:rsid w:val="0079236E"/>
    <w:rsid w:val="007A2906"/>
    <w:rsid w:val="007A3598"/>
    <w:rsid w:val="007A5EE9"/>
    <w:rsid w:val="007C1D9E"/>
    <w:rsid w:val="007C576D"/>
    <w:rsid w:val="007D4718"/>
    <w:rsid w:val="007D5973"/>
    <w:rsid w:val="007E1FB8"/>
    <w:rsid w:val="008037D2"/>
    <w:rsid w:val="008348D9"/>
    <w:rsid w:val="00840DA4"/>
    <w:rsid w:val="00857559"/>
    <w:rsid w:val="00857810"/>
    <w:rsid w:val="00865B4A"/>
    <w:rsid w:val="00874712"/>
    <w:rsid w:val="008752BC"/>
    <w:rsid w:val="00883280"/>
    <w:rsid w:val="008849EF"/>
    <w:rsid w:val="008B2CAC"/>
    <w:rsid w:val="008C227D"/>
    <w:rsid w:val="008D4358"/>
    <w:rsid w:val="008E1728"/>
    <w:rsid w:val="008E1E2D"/>
    <w:rsid w:val="008F20FA"/>
    <w:rsid w:val="009034C9"/>
    <w:rsid w:val="00903FA9"/>
    <w:rsid w:val="0092078A"/>
    <w:rsid w:val="00922807"/>
    <w:rsid w:val="00923DC6"/>
    <w:rsid w:val="00937421"/>
    <w:rsid w:val="00950129"/>
    <w:rsid w:val="00951895"/>
    <w:rsid w:val="00952061"/>
    <w:rsid w:val="00976CD8"/>
    <w:rsid w:val="00980326"/>
    <w:rsid w:val="00980550"/>
    <w:rsid w:val="009816E2"/>
    <w:rsid w:val="00981816"/>
    <w:rsid w:val="009941B1"/>
    <w:rsid w:val="00995BD3"/>
    <w:rsid w:val="009B3CFB"/>
    <w:rsid w:val="009E6607"/>
    <w:rsid w:val="009F3A0F"/>
    <w:rsid w:val="00A01019"/>
    <w:rsid w:val="00A2079F"/>
    <w:rsid w:val="00A21885"/>
    <w:rsid w:val="00A22FCE"/>
    <w:rsid w:val="00A30FE5"/>
    <w:rsid w:val="00A31FA5"/>
    <w:rsid w:val="00A43079"/>
    <w:rsid w:val="00A475DD"/>
    <w:rsid w:val="00A70641"/>
    <w:rsid w:val="00A76748"/>
    <w:rsid w:val="00A94A22"/>
    <w:rsid w:val="00A97EEF"/>
    <w:rsid w:val="00AC04D7"/>
    <w:rsid w:val="00AC3CD6"/>
    <w:rsid w:val="00AD266E"/>
    <w:rsid w:val="00AE3CD0"/>
    <w:rsid w:val="00AF31A6"/>
    <w:rsid w:val="00AF3844"/>
    <w:rsid w:val="00B05D71"/>
    <w:rsid w:val="00B11898"/>
    <w:rsid w:val="00B15470"/>
    <w:rsid w:val="00B2262A"/>
    <w:rsid w:val="00B45758"/>
    <w:rsid w:val="00B62776"/>
    <w:rsid w:val="00B637C7"/>
    <w:rsid w:val="00B679F7"/>
    <w:rsid w:val="00B710D8"/>
    <w:rsid w:val="00BB0F3F"/>
    <w:rsid w:val="00BC4991"/>
    <w:rsid w:val="00BD0208"/>
    <w:rsid w:val="00BE1B57"/>
    <w:rsid w:val="00BE5E1A"/>
    <w:rsid w:val="00BE7838"/>
    <w:rsid w:val="00BF1C3F"/>
    <w:rsid w:val="00BF58BB"/>
    <w:rsid w:val="00C01513"/>
    <w:rsid w:val="00C32B9C"/>
    <w:rsid w:val="00C36489"/>
    <w:rsid w:val="00CB2265"/>
    <w:rsid w:val="00CB5C93"/>
    <w:rsid w:val="00CC363A"/>
    <w:rsid w:val="00CC410C"/>
    <w:rsid w:val="00CD3FAE"/>
    <w:rsid w:val="00CE5AE3"/>
    <w:rsid w:val="00CF3CC6"/>
    <w:rsid w:val="00D03F9E"/>
    <w:rsid w:val="00D337D0"/>
    <w:rsid w:val="00D55DC7"/>
    <w:rsid w:val="00D5754B"/>
    <w:rsid w:val="00D647D0"/>
    <w:rsid w:val="00D74D1E"/>
    <w:rsid w:val="00D84894"/>
    <w:rsid w:val="00D919B2"/>
    <w:rsid w:val="00DC17DA"/>
    <w:rsid w:val="00DD5802"/>
    <w:rsid w:val="00DE2A6B"/>
    <w:rsid w:val="00DE4610"/>
    <w:rsid w:val="00DE63C3"/>
    <w:rsid w:val="00E050DB"/>
    <w:rsid w:val="00E07A09"/>
    <w:rsid w:val="00E50B42"/>
    <w:rsid w:val="00E51931"/>
    <w:rsid w:val="00E52E6C"/>
    <w:rsid w:val="00E53820"/>
    <w:rsid w:val="00E549B7"/>
    <w:rsid w:val="00E56714"/>
    <w:rsid w:val="00E57966"/>
    <w:rsid w:val="00E776E4"/>
    <w:rsid w:val="00E81424"/>
    <w:rsid w:val="00EA48AF"/>
    <w:rsid w:val="00EB1E5A"/>
    <w:rsid w:val="00EB4810"/>
    <w:rsid w:val="00EB4F7D"/>
    <w:rsid w:val="00EC67C8"/>
    <w:rsid w:val="00F071F3"/>
    <w:rsid w:val="00F13415"/>
    <w:rsid w:val="00F212FE"/>
    <w:rsid w:val="00F37DD4"/>
    <w:rsid w:val="00F44539"/>
    <w:rsid w:val="00F535B0"/>
    <w:rsid w:val="00F67BD6"/>
    <w:rsid w:val="00F70219"/>
    <w:rsid w:val="00F71A50"/>
    <w:rsid w:val="00F761BA"/>
    <w:rsid w:val="00F8001A"/>
    <w:rsid w:val="00F87FC6"/>
    <w:rsid w:val="00F91291"/>
    <w:rsid w:val="00F9382B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2</Pages>
  <Words>1754</Words>
  <Characters>10002</Characters>
  <Application>Microsoft Office Word</Application>
  <DocSecurity>0</DocSecurity>
  <Lines>83</Lines>
  <Paragraphs>23</Paragraphs>
  <ScaleCrop>false</ScaleCrop>
  <Company/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87</cp:revision>
  <dcterms:created xsi:type="dcterms:W3CDTF">2021-02-05T02:07:00Z</dcterms:created>
  <dcterms:modified xsi:type="dcterms:W3CDTF">2021-02-05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